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627E" w:rsidRPr="003E2F69" w:rsidRDefault="003E2F69">
      <w:pPr>
        <w:rPr>
          <w:sz w:val="96"/>
        </w:rPr>
      </w:pPr>
      <w:r w:rsidRPr="003E2F69">
        <w:rPr>
          <w:sz w:val="96"/>
        </w:rPr>
        <w:t>GLC – No Meeting</w:t>
      </w:r>
    </w:p>
    <w:p w:rsidR="003E2F69" w:rsidRPr="003E2F69" w:rsidRDefault="003E2F69" w:rsidP="003E2F69">
      <w:pPr>
        <w:pStyle w:val="ListParagraph"/>
        <w:numPr>
          <w:ilvl w:val="0"/>
          <w:numId w:val="1"/>
        </w:numPr>
        <w:rPr>
          <w:sz w:val="72"/>
        </w:rPr>
      </w:pPr>
      <w:r w:rsidRPr="003E2F69">
        <w:rPr>
          <w:sz w:val="72"/>
        </w:rPr>
        <w:t>Holiday or N</w:t>
      </w:r>
      <w:bookmarkStart w:id="0" w:name="_GoBack"/>
      <w:bookmarkEnd w:id="0"/>
      <w:r w:rsidRPr="003E2F69">
        <w:rPr>
          <w:sz w:val="72"/>
        </w:rPr>
        <w:t xml:space="preserve">ot in session </w:t>
      </w:r>
    </w:p>
    <w:sectPr w:rsidR="003E2F69" w:rsidRPr="003E2F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E4979"/>
    <w:multiLevelType w:val="hybridMultilevel"/>
    <w:tmpl w:val="493CE886"/>
    <w:lvl w:ilvl="0" w:tplc="E9F4FB7C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jI2NTEzMzC0NLFQ0lEKTi0uzszPAykwrAUAcqu3TywAAAA="/>
  </w:docVars>
  <w:rsids>
    <w:rsidRoot w:val="003E2F69"/>
    <w:rsid w:val="002454F4"/>
    <w:rsid w:val="003E2F69"/>
    <w:rsid w:val="00B60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43D53"/>
  <w15:chartTrackingRefBased/>
  <w15:docId w15:val="{93568BA8-20DC-4960-AFCF-4E37826F9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F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ie Hughes</dc:creator>
  <cp:keywords/>
  <dc:description/>
  <cp:lastModifiedBy>Kerrie Hughes</cp:lastModifiedBy>
  <cp:revision>1</cp:revision>
  <dcterms:created xsi:type="dcterms:W3CDTF">2021-01-22T20:52:00Z</dcterms:created>
  <dcterms:modified xsi:type="dcterms:W3CDTF">2021-01-22T20:53:00Z</dcterms:modified>
</cp:coreProperties>
</file>